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eastAsia="黑体" w:cs="Times New Roman"/>
          <w:b/>
          <w:sz w:val="44"/>
        </w:rPr>
      </w:pPr>
      <w:r>
        <w:rPr>
          <w:rFonts w:ascii="Times New Roman" w:hAnsi="Times New Roman" w:eastAsia="黑体" w:cs="Times New Roman"/>
          <w:b/>
          <w:sz w:val="44"/>
        </w:rPr>
        <w:t>周报</w:t>
      </w:r>
    </w:p>
    <w:p>
      <w:pPr>
        <w:spacing w:before="312" w:beforeLines="100"/>
        <w:jc w:val="left"/>
        <w:rPr>
          <w:rFonts w:ascii="Times New Roman" w:hAnsi="Times New Roman" w:eastAsia="黑体" w:cs="Times New Roman"/>
          <w:sz w:val="24"/>
          <w:szCs w:val="18"/>
        </w:rPr>
      </w:pPr>
      <w:r>
        <w:rPr>
          <w:rFonts w:hint="eastAsia" w:ascii="Times New Roman" w:hAnsi="Times New Roman" w:eastAsia="黑体" w:cs="Times New Roman"/>
          <w:sz w:val="24"/>
          <w:szCs w:val="18"/>
        </w:rPr>
        <w:t xml:space="preserve">姓名：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孙广灿</w:t>
      </w:r>
      <w:r>
        <w:rPr>
          <w:rFonts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ascii="Times New Roman" w:hAnsi="Times New Roman" w:eastAsia="黑体" w:cs="Times New Roman"/>
          <w:sz w:val="24"/>
          <w:szCs w:val="18"/>
        </w:rPr>
        <w:t xml:space="preserve">        时间：  </w:t>
      </w:r>
      <w:r>
        <w:rPr>
          <w:rFonts w:hint="eastAsia" w:ascii="Times New Roman" w:hAnsi="Times New Roman" w:eastAsia="黑体" w:cs="Times New Roman"/>
          <w:sz w:val="24"/>
          <w:szCs w:val="18"/>
        </w:rPr>
        <w:t>202</w:t>
      </w:r>
      <w:r>
        <w:rPr>
          <w:rFonts w:ascii="Times New Roman" w:hAnsi="Times New Roman" w:eastAsia="黑体" w:cs="Times New Roman"/>
          <w:sz w:val="24"/>
          <w:szCs w:val="18"/>
        </w:rPr>
        <w:t>2年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3</w:t>
      </w:r>
      <w:r>
        <w:rPr>
          <w:rFonts w:ascii="Times New Roman" w:hAnsi="Times New Roman" w:eastAsia="黑体" w:cs="Times New Roman"/>
          <w:sz w:val="24"/>
          <w:szCs w:val="18"/>
        </w:rPr>
        <w:t xml:space="preserve">月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21</w:t>
      </w:r>
      <w:r>
        <w:rPr>
          <w:rFonts w:ascii="Times New Roman" w:hAnsi="Times New Roman" w:eastAsia="黑体" w:cs="Times New Roman"/>
          <w:sz w:val="24"/>
          <w:szCs w:val="18"/>
        </w:rPr>
        <w:t>日~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202</w:t>
      </w:r>
      <w:r>
        <w:rPr>
          <w:rFonts w:ascii="Times New Roman" w:hAnsi="Times New Roman" w:eastAsia="黑体" w:cs="Times New Roman"/>
          <w:sz w:val="24"/>
          <w:szCs w:val="18"/>
        </w:rPr>
        <w:t xml:space="preserve">2年 </w:t>
      </w:r>
      <w:r>
        <w:rPr>
          <w:rFonts w:hint="eastAsia" w:ascii="Times New Roman" w:hAnsi="Times New Roman" w:eastAsia="黑体" w:cs="Times New Roman"/>
          <w:sz w:val="24"/>
          <w:szCs w:val="18"/>
        </w:rPr>
        <w:t>3</w:t>
      </w:r>
      <w:r>
        <w:rPr>
          <w:rFonts w:ascii="Times New Roman" w:hAnsi="Times New Roman" w:eastAsia="黑体" w:cs="Times New Roman"/>
          <w:sz w:val="24"/>
          <w:szCs w:val="18"/>
        </w:rPr>
        <w:t>月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27</w:t>
      </w:r>
      <w:r>
        <w:rPr>
          <w:rFonts w:ascii="Times New Roman" w:hAnsi="Times New Roman" w:eastAsia="黑体" w:cs="Times New Roman"/>
          <w:sz w:val="24"/>
          <w:szCs w:val="18"/>
        </w:rPr>
        <w:t>日</w:t>
      </w:r>
    </w:p>
    <w:tbl>
      <w:tblPr>
        <w:tblStyle w:val="6"/>
        <w:tblW w:w="0" w:type="auto"/>
        <w:tblInd w:w="0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76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一、上周计划完成情况或计划调整</w:t>
            </w:r>
            <w:r>
              <w:rPr>
                <w:rFonts w:hint="eastAsia" w:ascii="Times New Roman" w:hAnsi="Times New Roman" w:eastAsia="黑体" w:cs="Times New Roman"/>
                <w:sz w:val="24"/>
                <w:szCs w:val="21"/>
              </w:rPr>
              <w:t>：</w:t>
            </w: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</w:t>
            </w:r>
          </w:p>
          <w:p>
            <w:pPr>
              <w:ind w:firstLine="420" w:firstLineChars="200"/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</w:rPr>
              <w:t xml:space="preserve"> </w:t>
            </w:r>
            <w:r>
              <w:rPr>
                <w:rFonts w:hint="default" w:ascii="Times New Roman" w:hAnsi="Times New Roman" w:eastAsia="黑体" w:cs="Times New Roman"/>
                <w:szCs w:val="21"/>
                <w:lang w:val="en-US"/>
              </w:rPr>
              <w:t xml:space="preserve">cs231n </w:t>
            </w: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补上了之前没学的Lecture11（</w:t>
            </w:r>
            <w:r>
              <w:rPr>
                <w:rFonts w:hint="eastAsia" w:ascii="sans-serif" w:hAnsi="sans-serif" w:eastAsia="宋体" w:cs="sans-serif"/>
                <w:b/>
                <w:bCs/>
                <w:i w:val="0"/>
                <w:iCs w:val="0"/>
                <w:caps w:val="0"/>
                <w:color w:val="333333"/>
                <w:spacing w:val="0"/>
                <w:sz w:val="19"/>
                <w:szCs w:val="19"/>
                <w:shd w:val="clear" w:fill="FFFFFF"/>
                <w:lang w:val="en-US" w:eastAsia="zh-CN"/>
              </w:rPr>
              <w:t>注意力机制和</w:t>
            </w:r>
            <w:r>
              <w:rPr>
                <w:rFonts w:hint="eastAsia" w:ascii="宋体" w:hAnsi="宋体" w:eastAsia="宋体" w:cs="宋体"/>
                <w:b/>
                <w:bCs/>
                <w:i w:val="0"/>
                <w:iCs w:val="0"/>
                <w:caps w:val="0"/>
                <w:color w:val="333333"/>
                <w:spacing w:val="0"/>
                <w:sz w:val="19"/>
                <w:szCs w:val="19"/>
                <w:shd w:val="clear" w:fill="FFFFFF"/>
                <w:lang w:val="en-US" w:eastAsia="zh-CN"/>
              </w:rPr>
              <w:t>transformers</w:t>
            </w: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），Lecture12（生成模型），Lecture13（自监督学习），Lecture16（NeRF）</w:t>
            </w:r>
          </w:p>
          <w:p>
            <w:pPr>
              <w:ind w:firstLine="420" w:firstLineChars="200"/>
              <w:rPr>
                <w:rFonts w:hint="default" w:ascii="Times New Roman" w:hAnsi="Times New Roman" w:eastAsia="黑体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两篇论文：1，‘Fully Convolutional Networks for Semantic Segmentation ’2015；</w:t>
            </w:r>
          </w:p>
          <w:p>
            <w:pPr>
              <w:numPr>
                <w:ilvl w:val="0"/>
                <w:numId w:val="1"/>
              </w:numPr>
              <w:ind w:firstLine="1470" w:firstLineChars="700"/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‘nnU-Net: a self-configuring method for deep learning-based biomedical image segmentation</w:t>
            </w:r>
            <w:r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  <w:t xml:space="preserve"> </w:t>
            </w: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’2021；</w:t>
            </w:r>
          </w:p>
          <w:p>
            <w:pPr>
              <w:numPr>
                <w:numId w:val="0"/>
              </w:numP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 xml:space="preserve">              以及相应简短的笔记。（由于经验不多，笔记方面有什么问题还望指正 :） ）      这两篇文章都是半精读（有几个点不太会就跳过了，其他部分都基本认真看完了，笔记做的主要关于模型实现，想法等之类的，做的不多）</w:t>
            </w:r>
          </w:p>
          <w:p>
            <w:pPr>
              <w:numPr>
                <w:numId w:val="0"/>
              </w:numPr>
              <w:rPr>
                <w:rFonts w:hint="default" w:ascii="Times New Roman" w:hAnsi="Times New Roman" w:eastAsia="黑体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 xml:space="preserve">              同时想请教下老师的学生看文章大概是一个什么节奏，一周大约多少篇，我先看看自己是一个什么进度</w:t>
            </w:r>
            <w:bookmarkStart w:id="0" w:name="_GoBack"/>
            <w:bookmarkEnd w:id="0"/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。</w:t>
            </w:r>
          </w:p>
          <w:p>
            <w:pPr>
              <w:ind w:firstLine="420" w:firstLineChars="200"/>
              <w:rPr>
                <w:rFonts w:hint="default" w:ascii="Times New Roman" w:hAnsi="Times New Roman" w:eastAsia="黑体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 xml:space="preserve">          </w:t>
            </w: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二、本周研究工作的主要进展及阶段性成果：</w:t>
            </w: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个人工作进展：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rFonts w:hint="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cs231n补上了之前没学习的部分。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rFonts w:hint="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通过做survey，对分割有了一定的了解。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rFonts w:hint="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通过FCN了解到早期做分割的一种方法。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rFonts w:hint="default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通过nnU-Net了解到在医学领域中分割的应用，同时理解优化时方法配置重要性，特别是在某些方面结构的优化起到的效果已经趋于不明显时。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阶段性成果：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  <w:p>
            <w:pPr>
              <w:pStyle w:val="9"/>
              <w:ind w:left="1080" w:firstLine="0" w:firstLineChars="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无。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b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三、下周计划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  </w:t>
            </w:r>
          </w:p>
          <w:p>
            <w:pPr>
              <w:spacing w:line="300" w:lineRule="exact"/>
              <w:rPr>
                <w:rFonts w:hint="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</w:rPr>
              <w:t xml:space="preserve">     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>把cs231n剩下的学完，继续看文章，尽量每天一到二篇并完善survey。</w:t>
            </w:r>
          </w:p>
          <w:p>
            <w:pPr>
              <w:spacing w:line="300" w:lineRule="exact"/>
              <w:rPr>
                <w:rFonts w:hint="default"/>
                <w:sz w:val="24"/>
                <w:szCs w:val="24"/>
                <w:lang w:val="en-US" w:eastAsia="zh-CN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2" w:hRule="atLeast"/>
        </w:trPr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b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四、其他</w:t>
            </w:r>
          </w:p>
          <w:p>
            <w:pPr>
              <w:ind w:firstLine="480" w:firstLineChars="20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>无。</w:t>
            </w:r>
          </w:p>
        </w:tc>
      </w:tr>
    </w:tbl>
    <w:p>
      <w:pPr>
        <w:jc w:val="center"/>
        <w:rPr>
          <w:rFonts w:ascii="Times New Roman" w:hAnsi="Times New Roman" w:eastAsia="黑体" w:cs="Times New Roman"/>
          <w:szCs w:val="21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sans-serif">
    <w:altName w:val="AMGD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MGDT">
    <w:panose1 w:val="02000400000000000000"/>
    <w:charset w:val="00"/>
    <w:family w:val="auto"/>
    <w:pitch w:val="default"/>
    <w:sig w:usb0="80000003" w:usb1="10000000" w:usb2="00000000" w:usb3="00000000" w:csb0="0000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NimbusRomNo9L-Medi">
    <w:altName w:val="AMGD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Whitney-Semibold">
    <w:altName w:val="AMGDT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ED9E56A5"/>
    <w:multiLevelType w:val="singleLevel"/>
    <w:tmpl w:val="ED9E56A5"/>
    <w:lvl w:ilvl="0" w:tentative="0">
      <w:start w:val="2"/>
      <w:numFmt w:val="decimal"/>
      <w:suff w:val="nothing"/>
      <w:lvlText w:val="%1，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sDAxNDEwNzYzNjFU0lEKTi0uzszPAykwrAUA04fAXCwAAAA="/>
  </w:docVars>
  <w:rsids>
    <w:rsidRoot w:val="006B0D2D"/>
    <w:rsid w:val="00003A7A"/>
    <w:rsid w:val="0002644F"/>
    <w:rsid w:val="000300A9"/>
    <w:rsid w:val="00032BAC"/>
    <w:rsid w:val="000334A3"/>
    <w:rsid w:val="000350C5"/>
    <w:rsid w:val="00036FDC"/>
    <w:rsid w:val="000432EB"/>
    <w:rsid w:val="00061221"/>
    <w:rsid w:val="00062460"/>
    <w:rsid w:val="00063FBD"/>
    <w:rsid w:val="00076AA1"/>
    <w:rsid w:val="00081DB3"/>
    <w:rsid w:val="00082DD2"/>
    <w:rsid w:val="00092CBB"/>
    <w:rsid w:val="000976D7"/>
    <w:rsid w:val="00097F1B"/>
    <w:rsid w:val="000A6150"/>
    <w:rsid w:val="000A7CEA"/>
    <w:rsid w:val="000B4967"/>
    <w:rsid w:val="000B5625"/>
    <w:rsid w:val="000D046F"/>
    <w:rsid w:val="000D4481"/>
    <w:rsid w:val="000F22C3"/>
    <w:rsid w:val="00120418"/>
    <w:rsid w:val="00122FBE"/>
    <w:rsid w:val="001258B0"/>
    <w:rsid w:val="0014006D"/>
    <w:rsid w:val="00142932"/>
    <w:rsid w:val="00142F49"/>
    <w:rsid w:val="00144529"/>
    <w:rsid w:val="0014658D"/>
    <w:rsid w:val="001617E5"/>
    <w:rsid w:val="00171C93"/>
    <w:rsid w:val="00185ED3"/>
    <w:rsid w:val="0019380A"/>
    <w:rsid w:val="001A1D9D"/>
    <w:rsid w:val="001A1F84"/>
    <w:rsid w:val="001A39E8"/>
    <w:rsid w:val="001A67D7"/>
    <w:rsid w:val="001B22BE"/>
    <w:rsid w:val="001B7E96"/>
    <w:rsid w:val="001D5AD8"/>
    <w:rsid w:val="001E2499"/>
    <w:rsid w:val="001E332F"/>
    <w:rsid w:val="001F11B3"/>
    <w:rsid w:val="002063C3"/>
    <w:rsid w:val="002127B1"/>
    <w:rsid w:val="00216453"/>
    <w:rsid w:val="00235A23"/>
    <w:rsid w:val="002362FF"/>
    <w:rsid w:val="0024288E"/>
    <w:rsid w:val="002444D3"/>
    <w:rsid w:val="00252403"/>
    <w:rsid w:val="00253E8D"/>
    <w:rsid w:val="002811A4"/>
    <w:rsid w:val="002944E8"/>
    <w:rsid w:val="002C69A5"/>
    <w:rsid w:val="002F41BD"/>
    <w:rsid w:val="00312CB1"/>
    <w:rsid w:val="003139FE"/>
    <w:rsid w:val="0032486A"/>
    <w:rsid w:val="0033274B"/>
    <w:rsid w:val="0033463F"/>
    <w:rsid w:val="0034518B"/>
    <w:rsid w:val="003675A1"/>
    <w:rsid w:val="00370003"/>
    <w:rsid w:val="003902E2"/>
    <w:rsid w:val="00390745"/>
    <w:rsid w:val="00391436"/>
    <w:rsid w:val="003A0B03"/>
    <w:rsid w:val="003A5F0C"/>
    <w:rsid w:val="003C6404"/>
    <w:rsid w:val="003D21E0"/>
    <w:rsid w:val="003D4BDA"/>
    <w:rsid w:val="003F5DE8"/>
    <w:rsid w:val="00414365"/>
    <w:rsid w:val="00416C48"/>
    <w:rsid w:val="0041740B"/>
    <w:rsid w:val="0042096C"/>
    <w:rsid w:val="00433517"/>
    <w:rsid w:val="004347C4"/>
    <w:rsid w:val="00437CE6"/>
    <w:rsid w:val="004666B5"/>
    <w:rsid w:val="00467612"/>
    <w:rsid w:val="004708F1"/>
    <w:rsid w:val="00476BAF"/>
    <w:rsid w:val="004846A9"/>
    <w:rsid w:val="00485036"/>
    <w:rsid w:val="00485504"/>
    <w:rsid w:val="00487DA7"/>
    <w:rsid w:val="004A5E42"/>
    <w:rsid w:val="004C2869"/>
    <w:rsid w:val="004C3C4C"/>
    <w:rsid w:val="004C4254"/>
    <w:rsid w:val="004D3883"/>
    <w:rsid w:val="004D6874"/>
    <w:rsid w:val="004E510F"/>
    <w:rsid w:val="00501007"/>
    <w:rsid w:val="0050214B"/>
    <w:rsid w:val="00504DA0"/>
    <w:rsid w:val="0051571B"/>
    <w:rsid w:val="00516A46"/>
    <w:rsid w:val="00530EF1"/>
    <w:rsid w:val="005367C5"/>
    <w:rsid w:val="00541528"/>
    <w:rsid w:val="00553CBE"/>
    <w:rsid w:val="005550C4"/>
    <w:rsid w:val="00560A21"/>
    <w:rsid w:val="0057197A"/>
    <w:rsid w:val="00585EDF"/>
    <w:rsid w:val="005951DF"/>
    <w:rsid w:val="005A00D8"/>
    <w:rsid w:val="005A214E"/>
    <w:rsid w:val="005A5D35"/>
    <w:rsid w:val="005E0DF8"/>
    <w:rsid w:val="005E3D56"/>
    <w:rsid w:val="00614D96"/>
    <w:rsid w:val="0061770C"/>
    <w:rsid w:val="006403F3"/>
    <w:rsid w:val="00642576"/>
    <w:rsid w:val="00667042"/>
    <w:rsid w:val="006724BF"/>
    <w:rsid w:val="00674C29"/>
    <w:rsid w:val="00676462"/>
    <w:rsid w:val="00677FD8"/>
    <w:rsid w:val="00687DFC"/>
    <w:rsid w:val="006A72B6"/>
    <w:rsid w:val="006B0D2D"/>
    <w:rsid w:val="006B14CF"/>
    <w:rsid w:val="006B1BBC"/>
    <w:rsid w:val="006B3116"/>
    <w:rsid w:val="006B31CC"/>
    <w:rsid w:val="006B7827"/>
    <w:rsid w:val="006C28C9"/>
    <w:rsid w:val="006C755C"/>
    <w:rsid w:val="006D1285"/>
    <w:rsid w:val="006D602D"/>
    <w:rsid w:val="006E40FC"/>
    <w:rsid w:val="006F3D76"/>
    <w:rsid w:val="006F6B11"/>
    <w:rsid w:val="00712965"/>
    <w:rsid w:val="007322ED"/>
    <w:rsid w:val="00732579"/>
    <w:rsid w:val="00736038"/>
    <w:rsid w:val="007475FA"/>
    <w:rsid w:val="007529A3"/>
    <w:rsid w:val="00790052"/>
    <w:rsid w:val="00794A36"/>
    <w:rsid w:val="00795637"/>
    <w:rsid w:val="007C561F"/>
    <w:rsid w:val="007D0D6B"/>
    <w:rsid w:val="007D2753"/>
    <w:rsid w:val="007E374F"/>
    <w:rsid w:val="007E44C8"/>
    <w:rsid w:val="007E7A1E"/>
    <w:rsid w:val="007F1E31"/>
    <w:rsid w:val="00805848"/>
    <w:rsid w:val="008103D4"/>
    <w:rsid w:val="00810720"/>
    <w:rsid w:val="008168F0"/>
    <w:rsid w:val="00824968"/>
    <w:rsid w:val="00826FCD"/>
    <w:rsid w:val="00834357"/>
    <w:rsid w:val="00851077"/>
    <w:rsid w:val="008515BF"/>
    <w:rsid w:val="00860C37"/>
    <w:rsid w:val="00863F5E"/>
    <w:rsid w:val="00866767"/>
    <w:rsid w:val="00875209"/>
    <w:rsid w:val="00880B25"/>
    <w:rsid w:val="00882F60"/>
    <w:rsid w:val="008924DB"/>
    <w:rsid w:val="008A5363"/>
    <w:rsid w:val="008B73B7"/>
    <w:rsid w:val="008C4B52"/>
    <w:rsid w:val="008D664F"/>
    <w:rsid w:val="009041C5"/>
    <w:rsid w:val="0091383E"/>
    <w:rsid w:val="00937DA6"/>
    <w:rsid w:val="00950ED6"/>
    <w:rsid w:val="00955B0D"/>
    <w:rsid w:val="00961ACF"/>
    <w:rsid w:val="009771F9"/>
    <w:rsid w:val="009848FA"/>
    <w:rsid w:val="00996A74"/>
    <w:rsid w:val="009A3F54"/>
    <w:rsid w:val="009A5B20"/>
    <w:rsid w:val="009A701F"/>
    <w:rsid w:val="009B2DE9"/>
    <w:rsid w:val="009B34AF"/>
    <w:rsid w:val="009B794E"/>
    <w:rsid w:val="009C096B"/>
    <w:rsid w:val="009C7972"/>
    <w:rsid w:val="009D0702"/>
    <w:rsid w:val="009D25D9"/>
    <w:rsid w:val="009D31B5"/>
    <w:rsid w:val="009D56DD"/>
    <w:rsid w:val="009F076F"/>
    <w:rsid w:val="00A07826"/>
    <w:rsid w:val="00A10F34"/>
    <w:rsid w:val="00A13892"/>
    <w:rsid w:val="00A203E9"/>
    <w:rsid w:val="00A309A6"/>
    <w:rsid w:val="00A431B1"/>
    <w:rsid w:val="00A436F2"/>
    <w:rsid w:val="00A5587F"/>
    <w:rsid w:val="00A666E5"/>
    <w:rsid w:val="00A730F8"/>
    <w:rsid w:val="00A75148"/>
    <w:rsid w:val="00A836E8"/>
    <w:rsid w:val="00A83B3A"/>
    <w:rsid w:val="00AB3EBC"/>
    <w:rsid w:val="00AC1EE7"/>
    <w:rsid w:val="00AD388F"/>
    <w:rsid w:val="00AE14CD"/>
    <w:rsid w:val="00AE2C56"/>
    <w:rsid w:val="00AE3D83"/>
    <w:rsid w:val="00AF4B01"/>
    <w:rsid w:val="00B10A4C"/>
    <w:rsid w:val="00B11AB5"/>
    <w:rsid w:val="00B250BD"/>
    <w:rsid w:val="00B26116"/>
    <w:rsid w:val="00B309C8"/>
    <w:rsid w:val="00B32A70"/>
    <w:rsid w:val="00B3730A"/>
    <w:rsid w:val="00B44043"/>
    <w:rsid w:val="00B454EC"/>
    <w:rsid w:val="00B53ADD"/>
    <w:rsid w:val="00B574FA"/>
    <w:rsid w:val="00B9205F"/>
    <w:rsid w:val="00B9423B"/>
    <w:rsid w:val="00BA3165"/>
    <w:rsid w:val="00BA68A0"/>
    <w:rsid w:val="00BC555C"/>
    <w:rsid w:val="00BE4CE7"/>
    <w:rsid w:val="00C11A54"/>
    <w:rsid w:val="00C2038F"/>
    <w:rsid w:val="00C24658"/>
    <w:rsid w:val="00C2638D"/>
    <w:rsid w:val="00C263E4"/>
    <w:rsid w:val="00C33881"/>
    <w:rsid w:val="00C357FE"/>
    <w:rsid w:val="00C4171C"/>
    <w:rsid w:val="00C607E5"/>
    <w:rsid w:val="00C60CE6"/>
    <w:rsid w:val="00C71EE2"/>
    <w:rsid w:val="00C82513"/>
    <w:rsid w:val="00C83D6B"/>
    <w:rsid w:val="00C87317"/>
    <w:rsid w:val="00C87A97"/>
    <w:rsid w:val="00C9599B"/>
    <w:rsid w:val="00CA0186"/>
    <w:rsid w:val="00CA071F"/>
    <w:rsid w:val="00CA0FA7"/>
    <w:rsid w:val="00CB4630"/>
    <w:rsid w:val="00CE773E"/>
    <w:rsid w:val="00D10AEB"/>
    <w:rsid w:val="00D170CF"/>
    <w:rsid w:val="00D2017F"/>
    <w:rsid w:val="00D21374"/>
    <w:rsid w:val="00D26709"/>
    <w:rsid w:val="00D52C19"/>
    <w:rsid w:val="00D562EC"/>
    <w:rsid w:val="00D57C43"/>
    <w:rsid w:val="00D7030B"/>
    <w:rsid w:val="00D72A5F"/>
    <w:rsid w:val="00DA0782"/>
    <w:rsid w:val="00DB108C"/>
    <w:rsid w:val="00DC5288"/>
    <w:rsid w:val="00DE2D36"/>
    <w:rsid w:val="00DE4ED5"/>
    <w:rsid w:val="00DF6A75"/>
    <w:rsid w:val="00E01E50"/>
    <w:rsid w:val="00E03119"/>
    <w:rsid w:val="00E038F3"/>
    <w:rsid w:val="00E07A49"/>
    <w:rsid w:val="00E1145F"/>
    <w:rsid w:val="00E23717"/>
    <w:rsid w:val="00E333EC"/>
    <w:rsid w:val="00E521DE"/>
    <w:rsid w:val="00E55CA5"/>
    <w:rsid w:val="00E60B9E"/>
    <w:rsid w:val="00E80A84"/>
    <w:rsid w:val="00E83360"/>
    <w:rsid w:val="00E85F6D"/>
    <w:rsid w:val="00E90224"/>
    <w:rsid w:val="00EA58F8"/>
    <w:rsid w:val="00EB3BD2"/>
    <w:rsid w:val="00EC37D4"/>
    <w:rsid w:val="00EC3B4D"/>
    <w:rsid w:val="00EC44C4"/>
    <w:rsid w:val="00ED15AF"/>
    <w:rsid w:val="00ED708C"/>
    <w:rsid w:val="00EE53AF"/>
    <w:rsid w:val="00EF1977"/>
    <w:rsid w:val="00F00ADA"/>
    <w:rsid w:val="00F1751A"/>
    <w:rsid w:val="00F232B1"/>
    <w:rsid w:val="00F26870"/>
    <w:rsid w:val="00F35A2E"/>
    <w:rsid w:val="00F37273"/>
    <w:rsid w:val="00F50F1C"/>
    <w:rsid w:val="00F65537"/>
    <w:rsid w:val="00F71C87"/>
    <w:rsid w:val="00F72194"/>
    <w:rsid w:val="00F75D2B"/>
    <w:rsid w:val="00F77723"/>
    <w:rsid w:val="00F83063"/>
    <w:rsid w:val="00F97409"/>
    <w:rsid w:val="00FA4DA3"/>
    <w:rsid w:val="00FB4F9A"/>
    <w:rsid w:val="00FB4FA6"/>
    <w:rsid w:val="00FD4C5C"/>
    <w:rsid w:val="00FD5A6F"/>
    <w:rsid w:val="28FB1CDE"/>
    <w:rsid w:val="3519532C"/>
    <w:rsid w:val="47DB029B"/>
    <w:rsid w:val="73B660E3"/>
    <w:rsid w:val="7FB26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1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0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6">
    <w:name w:val="Table Grid"/>
    <w:basedOn w:val="5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List Paragraph"/>
    <w:basedOn w:val="1"/>
    <w:qFormat/>
    <w:uiPriority w:val="34"/>
    <w:pPr>
      <w:ind w:firstLine="420" w:firstLineChars="200"/>
    </w:pPr>
  </w:style>
  <w:style w:type="character" w:customStyle="1" w:styleId="10">
    <w:name w:val="页眉 字符"/>
    <w:basedOn w:val="7"/>
    <w:link w:val="3"/>
    <w:uiPriority w:val="99"/>
    <w:rPr>
      <w:kern w:val="2"/>
      <w:sz w:val="18"/>
      <w:szCs w:val="18"/>
    </w:rPr>
  </w:style>
  <w:style w:type="character" w:customStyle="1" w:styleId="11">
    <w:name w:val="页脚 字符"/>
    <w:basedOn w:val="7"/>
    <w:link w:val="2"/>
    <w:uiPriority w:val="99"/>
    <w:rPr>
      <w:kern w:val="2"/>
      <w:sz w:val="18"/>
      <w:szCs w:val="18"/>
    </w:rPr>
  </w:style>
  <w:style w:type="character" w:customStyle="1" w:styleId="12">
    <w:name w:val="fontstyle01"/>
    <w:basedOn w:val="7"/>
    <w:uiPriority w:val="0"/>
    <w:rPr>
      <w:rFonts w:ascii="NimbusRomNo9L-Medi" w:hAnsi="NimbusRomNo9L-Medi" w:eastAsia="NimbusRomNo9L-Medi" w:cs="NimbusRomNo9L-Medi"/>
      <w:b/>
      <w:bCs/>
      <w:color w:val="000000"/>
      <w:sz w:val="30"/>
      <w:szCs w:val="30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39</Words>
  <Characters>227</Characters>
  <Lines>1</Lines>
  <Paragraphs>1</Paragraphs>
  <TotalTime>1161</TotalTime>
  <ScaleCrop>false</ScaleCrop>
  <LinksUpToDate>false</LinksUpToDate>
  <CharactersWithSpaces>265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15T01:29:00Z</dcterms:created>
  <dc:creator>Xu Aikun</dc:creator>
  <cp:lastModifiedBy>SinKo</cp:lastModifiedBy>
  <dcterms:modified xsi:type="dcterms:W3CDTF">2022-03-27T13:25:40Z</dcterms:modified>
  <cp:revision>42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F0DD587C7817499B8A40E91CBD9A4166</vt:lpwstr>
  </property>
</Properties>
</file>